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356235" w14:textId="0ED2A223" w:rsidR="00DA106F" w:rsidRDefault="00DA106F" w:rsidP="00DA106F">
      <w:pPr>
        <w:pStyle w:val="Title"/>
        <w:jc w:val="center"/>
      </w:pPr>
      <w:r>
        <w:t>February’s Reflective Journal</w:t>
      </w:r>
    </w:p>
    <w:p w14:paraId="2D056E3C" w14:textId="77777777" w:rsidR="00DA106F" w:rsidRDefault="00DA106F" w:rsidP="00DA106F"/>
    <w:p w14:paraId="4462CB9D" w14:textId="77777777" w:rsidR="00DA106F" w:rsidRPr="00473462" w:rsidRDefault="00DA106F" w:rsidP="00DA106F"/>
    <w:p w14:paraId="1D2A1B62" w14:textId="77777777" w:rsidR="00DA106F" w:rsidRPr="00A9678A" w:rsidRDefault="00DA106F" w:rsidP="00DA106F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>Student Name:</w:t>
      </w:r>
      <w:r w:rsidRPr="00A9678A">
        <w:rPr>
          <w:sz w:val="24"/>
          <w:szCs w:val="24"/>
        </w:rPr>
        <w:t xml:space="preserve"> Daniel Costel Neagu</w:t>
      </w:r>
    </w:p>
    <w:p w14:paraId="73692DCE" w14:textId="77777777" w:rsidR="00DA106F" w:rsidRPr="00A9678A" w:rsidRDefault="00DA106F" w:rsidP="00DA106F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>Student ID:</w:t>
      </w:r>
      <w:r w:rsidRPr="00A9678A">
        <w:rPr>
          <w:sz w:val="24"/>
          <w:szCs w:val="24"/>
        </w:rPr>
        <w:t xml:space="preserve"> X17128463</w:t>
      </w:r>
    </w:p>
    <w:p w14:paraId="250F2250" w14:textId="77777777" w:rsidR="00DA106F" w:rsidRPr="00A9678A" w:rsidRDefault="00DA106F" w:rsidP="00DA106F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 xml:space="preserve">Programme: </w:t>
      </w:r>
      <w:r w:rsidRPr="00A9678A">
        <w:rPr>
          <w:sz w:val="24"/>
          <w:szCs w:val="24"/>
        </w:rPr>
        <w:t>BSc (Honours) in Computing - Software Development</w:t>
      </w:r>
    </w:p>
    <w:p w14:paraId="50A40EE2" w14:textId="77777777" w:rsidR="00DA106F" w:rsidRDefault="00DA106F" w:rsidP="00DA106F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>Project Title:</w:t>
      </w:r>
      <w:r w:rsidRPr="00A9678A">
        <w:rPr>
          <w:sz w:val="24"/>
          <w:szCs w:val="24"/>
        </w:rPr>
        <w:t xml:space="preserve"> </w:t>
      </w:r>
      <w:r w:rsidRPr="00840114">
        <w:rPr>
          <w:i/>
          <w:iCs/>
          <w:sz w:val="24"/>
          <w:szCs w:val="24"/>
        </w:rPr>
        <w:t>Farmers Market.ie</w:t>
      </w:r>
    </w:p>
    <w:p w14:paraId="40DBDA4E" w14:textId="77777777" w:rsidR="00DA106F" w:rsidRPr="00A9678A" w:rsidRDefault="00DA106F" w:rsidP="00DA106F">
      <w:pPr>
        <w:rPr>
          <w:sz w:val="24"/>
          <w:szCs w:val="24"/>
        </w:rPr>
      </w:pPr>
    </w:p>
    <w:p w14:paraId="4D52B2E2" w14:textId="58AE749B" w:rsidR="00DA106F" w:rsidRDefault="00DA106F" w:rsidP="00DA106F">
      <w:pPr>
        <w:pStyle w:val="Heading1"/>
      </w:pPr>
      <w:r w:rsidRPr="00A9678A">
        <w:t xml:space="preserve">Week </w:t>
      </w:r>
      <w:r>
        <w:t>19</w:t>
      </w:r>
      <w:r w:rsidRPr="00A9678A">
        <w:t>:</w:t>
      </w:r>
      <w:r>
        <w:t xml:space="preserve"> 1</w:t>
      </w:r>
      <w:r w:rsidRPr="00383A0E">
        <w:rPr>
          <w:vertAlign w:val="superscript"/>
        </w:rPr>
        <w:t>st</w:t>
      </w:r>
      <w:r>
        <w:t xml:space="preserve"> February</w:t>
      </w:r>
      <w:r w:rsidRPr="00A9678A">
        <w:t xml:space="preserve"> / </w:t>
      </w:r>
      <w:r>
        <w:t>7</w:t>
      </w:r>
      <w:r w:rsidRPr="00D715BC">
        <w:rPr>
          <w:vertAlign w:val="superscript"/>
        </w:rPr>
        <w:t>th</w:t>
      </w:r>
      <w:r>
        <w:t xml:space="preserve"> February</w:t>
      </w:r>
    </w:p>
    <w:p w14:paraId="78A56C0E" w14:textId="77777777" w:rsidR="00DA106F" w:rsidRDefault="00DA106F" w:rsidP="00DA106F"/>
    <w:p w14:paraId="64FD7F86" w14:textId="7C3DB2C6" w:rsidR="00CF0F2F" w:rsidRDefault="00DA106F" w:rsidP="00DA106F">
      <w:r>
        <w:t xml:space="preserve">This week focus is to review the admin dashboard and by creating a register and login pages for the admin to be able to access the application so in this way he can add categories and products to the database from the Admin </w:t>
      </w:r>
      <w:r w:rsidR="00573DB4">
        <w:t>Dashboard</w:t>
      </w:r>
      <w:r>
        <w:t>.</w:t>
      </w:r>
    </w:p>
    <w:p w14:paraId="3B836D79" w14:textId="509296F7" w:rsidR="002E3DD0" w:rsidRDefault="002E3DD0" w:rsidP="00DA106F">
      <w:r>
        <w:t xml:space="preserve">After using Postman last week to authenticate and register the admin, today I will create the Login and Register Pages for the admin to be able to do all the necessary additions on the database straight from the Admin Dashboard. </w:t>
      </w:r>
      <w:r w:rsidRPr="002E3DD0">
        <w:t xml:space="preserve">To allow all </w:t>
      </w:r>
      <w:r w:rsidR="00397096" w:rsidRPr="002E3DD0">
        <w:t>URL</w:t>
      </w:r>
      <w:r w:rsidR="00397096">
        <w:t>s</w:t>
      </w:r>
      <w:r w:rsidR="00397096" w:rsidRPr="002E3DD0">
        <w:t xml:space="preserve"> in</w:t>
      </w:r>
      <w:r w:rsidRPr="002E3DD0">
        <w:t xml:space="preserve"> between my apps</w:t>
      </w:r>
      <w:r>
        <w:t xml:space="preserve"> </w:t>
      </w:r>
      <w:r w:rsidRPr="002E3DD0">
        <w:t xml:space="preserve">(like back end and front end for the moment) I used </w:t>
      </w:r>
      <w:r w:rsidR="004B0B03">
        <w:t xml:space="preserve">the </w:t>
      </w:r>
      <w:proofErr w:type="spellStart"/>
      <w:r w:rsidRPr="002E3DD0">
        <w:t>cors</w:t>
      </w:r>
      <w:proofErr w:type="spellEnd"/>
      <w:r w:rsidRPr="002E3DD0">
        <w:t xml:space="preserve"> library</w:t>
      </w:r>
      <w:r>
        <w:t xml:space="preserve"> with the command</w:t>
      </w:r>
      <w:r w:rsidRPr="002E3DD0">
        <w:t xml:space="preserve">:  </w:t>
      </w:r>
      <w:proofErr w:type="spellStart"/>
      <w:r w:rsidRPr="002E3DD0">
        <w:t>npm</w:t>
      </w:r>
      <w:proofErr w:type="spellEnd"/>
      <w:r w:rsidRPr="002E3DD0">
        <w:t xml:space="preserve"> </w:t>
      </w:r>
      <w:proofErr w:type="spellStart"/>
      <w:r w:rsidRPr="002E3DD0">
        <w:t>i</w:t>
      </w:r>
      <w:proofErr w:type="spellEnd"/>
      <w:r w:rsidRPr="002E3DD0">
        <w:t xml:space="preserve"> </w:t>
      </w:r>
      <w:proofErr w:type="spellStart"/>
      <w:r w:rsidRPr="002E3DD0">
        <w:t>cors</w:t>
      </w:r>
      <w:proofErr w:type="spellEnd"/>
      <w:r w:rsidRPr="002E3DD0">
        <w:t xml:space="preserve"> –save</w:t>
      </w:r>
      <w:r>
        <w:t>.</w:t>
      </w:r>
      <w:r w:rsidR="00A843CD" w:rsidRPr="00A843CD">
        <w:t xml:space="preserve"> </w:t>
      </w:r>
      <w:r w:rsidR="00A843CD">
        <w:t xml:space="preserve">And </w:t>
      </w:r>
      <w:r w:rsidR="00A843CD" w:rsidRPr="00A843CD">
        <w:t xml:space="preserve">to handle </w:t>
      </w:r>
      <w:r w:rsidR="00A843CD">
        <w:t>APIs</w:t>
      </w:r>
      <w:r w:rsidR="00A843CD" w:rsidRPr="00A843CD">
        <w:t xml:space="preserve"> calls as a centralized API</w:t>
      </w:r>
      <w:r w:rsidR="00A843CD">
        <w:t xml:space="preserve"> I used </w:t>
      </w:r>
      <w:proofErr w:type="spellStart"/>
      <w:r w:rsidR="00A843CD">
        <w:t>axios</w:t>
      </w:r>
      <w:proofErr w:type="spellEnd"/>
      <w:r w:rsidR="00A843CD">
        <w:t xml:space="preserve"> and issued the command:</w:t>
      </w:r>
      <w:r w:rsidR="00A843CD" w:rsidRPr="00A843CD">
        <w:t xml:space="preserve"> </w:t>
      </w:r>
      <w:proofErr w:type="spellStart"/>
      <w:r w:rsidR="00A843CD" w:rsidRPr="00A843CD">
        <w:t>npm</w:t>
      </w:r>
      <w:proofErr w:type="spellEnd"/>
      <w:r w:rsidR="00A843CD" w:rsidRPr="00A843CD">
        <w:t xml:space="preserve"> </w:t>
      </w:r>
      <w:proofErr w:type="spellStart"/>
      <w:r w:rsidR="00A843CD" w:rsidRPr="00A843CD">
        <w:t>i</w:t>
      </w:r>
      <w:proofErr w:type="spellEnd"/>
      <w:r w:rsidR="00A843CD" w:rsidRPr="00A843CD">
        <w:t xml:space="preserve"> </w:t>
      </w:r>
      <w:proofErr w:type="spellStart"/>
      <w:r w:rsidR="00A843CD" w:rsidRPr="00A843CD">
        <w:t>axios</w:t>
      </w:r>
      <w:proofErr w:type="spellEnd"/>
      <w:r w:rsidR="00A843CD" w:rsidRPr="00A843CD">
        <w:t xml:space="preserve"> </w:t>
      </w:r>
      <w:r w:rsidR="00A843CD">
        <w:t>–</w:t>
      </w:r>
      <w:r w:rsidR="00A843CD" w:rsidRPr="00A843CD">
        <w:t>global</w:t>
      </w:r>
      <w:r w:rsidR="00A843CD">
        <w:t xml:space="preserve">. </w:t>
      </w:r>
    </w:p>
    <w:p w14:paraId="3A43AB96" w14:textId="0E06A79E" w:rsidR="00573DB4" w:rsidRDefault="002E3DD0" w:rsidP="00DA106F">
      <w:r>
        <w:t xml:space="preserve">Purposed work on the Dashboard App for this week is completed successfully, the admin is capable to register, login, create and add new Categories and Products.  </w:t>
      </w:r>
    </w:p>
    <w:p w14:paraId="04B3A5E7" w14:textId="205C87BE" w:rsidR="00DA106F" w:rsidRDefault="00573DB4" w:rsidP="00DA106F">
      <w:r>
        <w:t>Next week focus is to create and complete the Website Profile requirements for the mid-February submission date as is part of the Project Showcase Profile.</w:t>
      </w:r>
    </w:p>
    <w:p w14:paraId="18D036E7" w14:textId="77777777" w:rsidR="00397096" w:rsidRDefault="00397096" w:rsidP="00DA106F"/>
    <w:p w14:paraId="33951B1E" w14:textId="0EDDD854" w:rsidR="00DA106F" w:rsidRDefault="00DA106F" w:rsidP="00DA106F">
      <w:pPr>
        <w:pStyle w:val="Heading1"/>
      </w:pPr>
      <w:r w:rsidRPr="00A9678A">
        <w:t xml:space="preserve">Week </w:t>
      </w:r>
      <w:r>
        <w:t>20</w:t>
      </w:r>
      <w:r w:rsidRPr="00A9678A">
        <w:t>:</w:t>
      </w:r>
      <w:r>
        <w:t xml:space="preserve"> 8</w:t>
      </w:r>
      <w:r w:rsidRPr="00DA106F">
        <w:rPr>
          <w:vertAlign w:val="superscript"/>
        </w:rPr>
        <w:t>th</w:t>
      </w:r>
      <w:r>
        <w:t xml:space="preserve"> February</w:t>
      </w:r>
      <w:r w:rsidRPr="00A9678A">
        <w:t xml:space="preserve"> / </w:t>
      </w:r>
      <w:r>
        <w:t>14</w:t>
      </w:r>
      <w:r w:rsidRPr="00D715BC">
        <w:rPr>
          <w:vertAlign w:val="superscript"/>
        </w:rPr>
        <w:t>th</w:t>
      </w:r>
      <w:r>
        <w:t xml:space="preserve"> February</w:t>
      </w:r>
    </w:p>
    <w:p w14:paraId="7A3E2FFA" w14:textId="77777777" w:rsidR="00DA106F" w:rsidRDefault="00DA106F" w:rsidP="00DA106F"/>
    <w:p w14:paraId="3EC3811B" w14:textId="2DCAD1AE" w:rsidR="00DA106F" w:rsidRDefault="00DA106F" w:rsidP="00DA106F">
      <w:r>
        <w:t xml:space="preserve">This week focus is to </w:t>
      </w:r>
      <w:r w:rsidR="00573DB4">
        <w:t>complete the Website Profile requirements for the mid-February submission date as is part of the Project Showcase Profile</w:t>
      </w:r>
      <w:r w:rsidR="007E5235">
        <w:t xml:space="preserve"> in May</w:t>
      </w:r>
      <w:r w:rsidR="00573DB4">
        <w:t>.</w:t>
      </w:r>
    </w:p>
    <w:p w14:paraId="70DEEF74" w14:textId="1180DD0C" w:rsidR="00DA106F" w:rsidRDefault="007E5235" w:rsidP="00DA106F">
      <w:r>
        <w:t xml:space="preserve">The Website Profile for the Showcase Profile is done and I have added to it my Personal Bio, the project overview descriptions, profile photo and few project photos at the required size, resizing the images at the requested sizes </w:t>
      </w:r>
      <w:r w:rsidR="00397096">
        <w:t>ha</w:t>
      </w:r>
      <w:r w:rsidR="004B0B03">
        <w:t>ve</w:t>
      </w:r>
      <w:r>
        <w:t xml:space="preserve"> proved to be more challenging the expected as I didn’t have specific software to do so.</w:t>
      </w:r>
    </w:p>
    <w:p w14:paraId="1B909320" w14:textId="61E150E6" w:rsidR="007E5235" w:rsidRDefault="007E5235" w:rsidP="00DA106F">
      <w:r>
        <w:t xml:space="preserve">Next week focus is to </w:t>
      </w:r>
      <w:r w:rsidR="004B0B03">
        <w:t xml:space="preserve">create the company logo and then </w:t>
      </w:r>
      <w:r>
        <w:t>gather and sort the images needed for the categories and produces that are going to be sold online.</w:t>
      </w:r>
    </w:p>
    <w:p w14:paraId="127CE338" w14:textId="5C258959" w:rsidR="00397096" w:rsidRDefault="00397096" w:rsidP="00DA106F"/>
    <w:p w14:paraId="27130967" w14:textId="77777777" w:rsidR="00397096" w:rsidRDefault="00397096" w:rsidP="00DA106F"/>
    <w:p w14:paraId="11F4241D" w14:textId="2EFA4D29" w:rsidR="00DA106F" w:rsidRDefault="00DA106F" w:rsidP="00DA106F">
      <w:pPr>
        <w:pStyle w:val="Heading1"/>
      </w:pPr>
      <w:r w:rsidRPr="00A9678A">
        <w:lastRenderedPageBreak/>
        <w:t xml:space="preserve">Week </w:t>
      </w:r>
      <w:r>
        <w:t>21</w:t>
      </w:r>
      <w:r w:rsidRPr="00A9678A">
        <w:t>:</w:t>
      </w:r>
      <w:r>
        <w:t xml:space="preserve"> 15</w:t>
      </w:r>
      <w:r w:rsidRPr="00DA106F">
        <w:rPr>
          <w:vertAlign w:val="superscript"/>
        </w:rPr>
        <w:t>th</w:t>
      </w:r>
      <w:r>
        <w:t xml:space="preserve"> February</w:t>
      </w:r>
      <w:r w:rsidRPr="00A9678A">
        <w:t xml:space="preserve"> / </w:t>
      </w:r>
      <w:r>
        <w:t>21</w:t>
      </w:r>
      <w:r w:rsidRPr="00D715BC">
        <w:rPr>
          <w:vertAlign w:val="superscript"/>
        </w:rPr>
        <w:t>st</w:t>
      </w:r>
      <w:r>
        <w:t xml:space="preserve"> February</w:t>
      </w:r>
    </w:p>
    <w:p w14:paraId="5E1A3271" w14:textId="77777777" w:rsidR="00DA106F" w:rsidRDefault="00DA106F" w:rsidP="00DA106F"/>
    <w:p w14:paraId="0188A6C9" w14:textId="628477A7" w:rsidR="00397096" w:rsidRDefault="00DA106F" w:rsidP="00DA106F">
      <w:r>
        <w:t xml:space="preserve">This week focus is to </w:t>
      </w:r>
      <w:r w:rsidR="00573DB4">
        <w:t xml:space="preserve">gather and sort </w:t>
      </w:r>
      <w:r w:rsidR="00A843CD">
        <w:t>more</w:t>
      </w:r>
      <w:r w:rsidR="00573DB4">
        <w:t xml:space="preserve"> images needed for the categories and produces to sell on the platform</w:t>
      </w:r>
      <w:r w:rsidR="00397096">
        <w:t xml:space="preserve"> from copyright free websites with stock pictures</w:t>
      </w:r>
      <w:r w:rsidR="004B0B03">
        <w:t xml:space="preserve"> and to create the company logo</w:t>
      </w:r>
      <w:r w:rsidR="00397096">
        <w:t>.</w:t>
      </w:r>
    </w:p>
    <w:p w14:paraId="6849FD52" w14:textId="0EEF1BF6" w:rsidR="00573DB4" w:rsidRDefault="00397096" w:rsidP="00DA106F">
      <w:r>
        <w:t xml:space="preserve">The websites used to gather images to use in my project are downloaded from </w:t>
      </w:r>
      <w:r w:rsidRPr="00397096">
        <w:t xml:space="preserve">pexels.com, pixabay.com and unsplash.com.  </w:t>
      </w:r>
      <w:r>
        <w:t>After the downloads I proceed at removing all the additional metadata from them, then I got them renamed appropriately and resize each one individually to my scope of use in the project.</w:t>
      </w:r>
    </w:p>
    <w:p w14:paraId="06105B20" w14:textId="310D754E" w:rsidR="004B0B03" w:rsidRDefault="004B0B03" w:rsidP="00DA106F">
      <w:r>
        <w:t xml:space="preserve">The logo for the Farmers Market was created successfully using Tailor Brands online tool. At the same time, I created some virtual </w:t>
      </w:r>
      <w:r>
        <w:t>merchandise</w:t>
      </w:r>
      <w:r>
        <w:t xml:space="preserve"> products</w:t>
      </w:r>
      <w:r>
        <w:t xml:space="preserve"> with the logo</w:t>
      </w:r>
      <w:r>
        <w:t xml:space="preserve"> displayed on them.</w:t>
      </w:r>
    </w:p>
    <w:p w14:paraId="2E0E04F3" w14:textId="0B715CA1" w:rsidR="00DA106F" w:rsidRDefault="00573DB4" w:rsidP="00DA106F">
      <w:r>
        <w:t xml:space="preserve"> </w:t>
      </w:r>
      <w:r w:rsidR="00A843CD">
        <w:t>Next week focus is to create a new React front-end application and start creating the in-line menu from where the categories and products in stock are displayed.</w:t>
      </w:r>
    </w:p>
    <w:p w14:paraId="1F81A4DA" w14:textId="4B9E0CAC" w:rsidR="00DA106F" w:rsidRDefault="00DA106F" w:rsidP="00DA106F"/>
    <w:p w14:paraId="34C699FB" w14:textId="6F46BDAD" w:rsidR="00DA106F" w:rsidRDefault="00DA106F" w:rsidP="00DA106F">
      <w:pPr>
        <w:pStyle w:val="Heading1"/>
      </w:pPr>
      <w:r w:rsidRPr="00A9678A">
        <w:t xml:space="preserve">Week </w:t>
      </w:r>
      <w:r>
        <w:t>22</w:t>
      </w:r>
      <w:r w:rsidRPr="00A9678A">
        <w:t>:</w:t>
      </w:r>
      <w:r>
        <w:t xml:space="preserve"> 22</w:t>
      </w:r>
      <w:r w:rsidRPr="00DA106F">
        <w:rPr>
          <w:vertAlign w:val="superscript"/>
        </w:rPr>
        <w:t>nd</w:t>
      </w:r>
      <w:r>
        <w:t xml:space="preserve"> February</w:t>
      </w:r>
      <w:r w:rsidRPr="00A9678A">
        <w:t xml:space="preserve"> / </w:t>
      </w:r>
      <w:r>
        <w:t>28</w:t>
      </w:r>
      <w:r w:rsidRPr="00D715BC">
        <w:rPr>
          <w:vertAlign w:val="superscript"/>
        </w:rPr>
        <w:t>t</w:t>
      </w:r>
      <w:r>
        <w:rPr>
          <w:vertAlign w:val="superscript"/>
        </w:rPr>
        <w:t>h</w:t>
      </w:r>
      <w:r>
        <w:t xml:space="preserve"> February</w:t>
      </w:r>
    </w:p>
    <w:p w14:paraId="420E0F52" w14:textId="77777777" w:rsidR="00DA106F" w:rsidRDefault="00DA106F" w:rsidP="00DA106F"/>
    <w:p w14:paraId="306E8E2A" w14:textId="3557F5CC" w:rsidR="00DA106F" w:rsidRDefault="00DA106F" w:rsidP="00DA106F">
      <w:r>
        <w:t xml:space="preserve">This week focus is to </w:t>
      </w:r>
      <w:r w:rsidR="00A843CD">
        <w:t xml:space="preserve">create a new React front-end application </w:t>
      </w:r>
      <w:r w:rsidR="00144070">
        <w:t xml:space="preserve">for the Farmers Market website </w:t>
      </w:r>
      <w:r w:rsidR="00A843CD">
        <w:t xml:space="preserve">and start creating the in-line </w:t>
      </w:r>
      <w:r w:rsidR="00A32DF3">
        <w:t xml:space="preserve">dropdown </w:t>
      </w:r>
      <w:r w:rsidR="00A843CD">
        <w:t xml:space="preserve">menu </w:t>
      </w:r>
      <w:r w:rsidR="00A32DF3">
        <w:t xml:space="preserve">bar with sub-headers </w:t>
      </w:r>
      <w:r w:rsidR="00A843CD">
        <w:t>from where the categories and products in stock are displayed.</w:t>
      </w:r>
    </w:p>
    <w:p w14:paraId="6B056E47" w14:textId="77777777" w:rsidR="004B0B03" w:rsidRDefault="00A843CD" w:rsidP="00DA106F">
      <w:r>
        <w:t xml:space="preserve">The new App is </w:t>
      </w:r>
      <w:r w:rsidR="00144070">
        <w:t>created,</w:t>
      </w:r>
      <w:r>
        <w:t xml:space="preserve"> and </w:t>
      </w:r>
      <w:r w:rsidRPr="00A843CD">
        <w:t xml:space="preserve">the app is called farmers-market and it was done by running the command: </w:t>
      </w:r>
      <w:proofErr w:type="spellStart"/>
      <w:r w:rsidRPr="00A843CD">
        <w:t>npx</w:t>
      </w:r>
      <w:proofErr w:type="spellEnd"/>
      <w:r w:rsidRPr="00A843CD">
        <w:t xml:space="preserve"> create-react-app farmers-market. </w:t>
      </w:r>
    </w:p>
    <w:p w14:paraId="15E7C846" w14:textId="4A647E46" w:rsidR="00A843CD" w:rsidRDefault="00A843CD" w:rsidP="00DA106F">
      <w:r w:rsidRPr="00A843CD">
        <w:t>The</w:t>
      </w:r>
      <w:r w:rsidR="00144070">
        <w:t xml:space="preserve">n I </w:t>
      </w:r>
      <w:r w:rsidR="00144070" w:rsidRPr="00A843CD">
        <w:t>installed</w:t>
      </w:r>
      <w:r w:rsidRPr="00A843CD">
        <w:t xml:space="preserve"> more library’s: </w:t>
      </w:r>
      <w:proofErr w:type="spellStart"/>
      <w:r w:rsidRPr="00A843CD">
        <w:t>npm</w:t>
      </w:r>
      <w:proofErr w:type="spellEnd"/>
      <w:r w:rsidRPr="00A843CD">
        <w:t xml:space="preserve"> install --save react-router-</w:t>
      </w:r>
      <w:proofErr w:type="spellStart"/>
      <w:r w:rsidRPr="00A843CD">
        <w:t>dom</w:t>
      </w:r>
      <w:proofErr w:type="spellEnd"/>
      <w:r w:rsidRPr="00A843CD">
        <w:t xml:space="preserve"> redux react-redux redux-</w:t>
      </w:r>
      <w:proofErr w:type="spellStart"/>
      <w:r w:rsidRPr="00A843CD">
        <w:t>thunk</w:t>
      </w:r>
      <w:proofErr w:type="spellEnd"/>
      <w:r w:rsidRPr="00A843CD">
        <w:t xml:space="preserve"> </w:t>
      </w:r>
      <w:proofErr w:type="spellStart"/>
      <w:r w:rsidRPr="00A843CD">
        <w:t>axios</w:t>
      </w:r>
      <w:proofErr w:type="spellEnd"/>
      <w:r w:rsidR="00A42197">
        <w:t xml:space="preserve"> to make life easier.</w:t>
      </w:r>
    </w:p>
    <w:p w14:paraId="0C4D0D3D" w14:textId="09C56C33" w:rsidR="004B0B03" w:rsidRDefault="004B0B03" w:rsidP="00DA106F">
      <w:r>
        <w:t xml:space="preserve">Next week focus is to </w:t>
      </w:r>
      <w:r>
        <w:t xml:space="preserve">create the </w:t>
      </w:r>
      <w:r w:rsidRPr="004B0B03">
        <w:t xml:space="preserve">Get products API and Render it into the new </w:t>
      </w:r>
      <w:r>
        <w:t xml:space="preserve">front-end </w:t>
      </w:r>
      <w:r w:rsidRPr="004B0B03">
        <w:t>app.</w:t>
      </w:r>
    </w:p>
    <w:p w14:paraId="0958F549" w14:textId="77777777" w:rsidR="00DA106F" w:rsidRDefault="00DA106F" w:rsidP="00DA106F"/>
    <w:p w14:paraId="5F45C06E" w14:textId="77777777" w:rsidR="00DA106F" w:rsidRDefault="00DA106F" w:rsidP="00DA106F"/>
    <w:sectPr w:rsidR="00DA10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7545CE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DU0tLC0sDS0NDVW0lEKTi0uzszPAykwrgUACYr94ywAAAA="/>
  </w:docVars>
  <w:rsids>
    <w:rsidRoot w:val="009D3183"/>
    <w:rsid w:val="00144070"/>
    <w:rsid w:val="002E3DD0"/>
    <w:rsid w:val="00320774"/>
    <w:rsid w:val="00397096"/>
    <w:rsid w:val="004B0B03"/>
    <w:rsid w:val="00573DB4"/>
    <w:rsid w:val="006765FF"/>
    <w:rsid w:val="007E5235"/>
    <w:rsid w:val="009D3183"/>
    <w:rsid w:val="00A32DF3"/>
    <w:rsid w:val="00A42197"/>
    <w:rsid w:val="00A843CD"/>
    <w:rsid w:val="00CB0EB0"/>
    <w:rsid w:val="00DA1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6348D"/>
  <w15:chartTrackingRefBased/>
  <w15:docId w15:val="{77C75413-E342-4756-A313-F70758778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06F"/>
  </w:style>
  <w:style w:type="paragraph" w:styleId="Heading1">
    <w:name w:val="heading 1"/>
    <w:basedOn w:val="Normal"/>
    <w:next w:val="Normal"/>
    <w:link w:val="Heading1Char"/>
    <w:uiPriority w:val="9"/>
    <w:qFormat/>
    <w:rsid w:val="00DA10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106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A106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106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43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2</Pages>
  <Words>512</Words>
  <Characters>292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ostel Neagu</dc:creator>
  <cp:keywords/>
  <dc:description/>
  <cp:lastModifiedBy>Daniel Costel Neagu</cp:lastModifiedBy>
  <cp:revision>6</cp:revision>
  <dcterms:created xsi:type="dcterms:W3CDTF">2021-02-12T12:05:00Z</dcterms:created>
  <dcterms:modified xsi:type="dcterms:W3CDTF">2021-02-28T17:27:00Z</dcterms:modified>
</cp:coreProperties>
</file>